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B15BB" w14:textId="77777777" w:rsidR="00CE04AE" w:rsidRDefault="00CE04AE" w:rsidP="00344A12">
      <w:pPr>
        <w:rPr>
          <w:rFonts w:ascii="Calibri" w:hAnsi="Calibri" w:cs="Arial"/>
          <w:sz w:val="20"/>
          <w:szCs w:val="20"/>
        </w:rPr>
      </w:pPr>
    </w:p>
    <w:p w14:paraId="24FD9E12" w14:textId="6BEA6F4D" w:rsidR="00ED4C7E" w:rsidRPr="00DF03E5" w:rsidRDefault="00ED4C7E" w:rsidP="00ED4C7E">
      <w:pPr>
        <w:pStyle w:val="NormalParagraphStyle"/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DF03E5">
        <w:rPr>
          <w:rFonts w:asciiTheme="minorHAnsi" w:hAnsiTheme="minorHAnsi" w:cstheme="minorHAnsi"/>
          <w:b/>
          <w:color w:val="auto"/>
          <w:sz w:val="22"/>
          <w:szCs w:val="22"/>
        </w:rPr>
        <w:t>Presentation Title:</w:t>
      </w:r>
      <w:r w:rsidR="00DF03E5"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</w:p>
    <w:p w14:paraId="30A5EB30" w14:textId="77777777" w:rsidR="00ED4C7E" w:rsidRPr="00211653" w:rsidRDefault="00ED4C7E" w:rsidP="00E80C63">
      <w:pPr>
        <w:pStyle w:val="NormalParagraphStyle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683C5153" w14:textId="62C79733" w:rsidR="005D43E1" w:rsidRPr="00211653" w:rsidRDefault="005D43E1" w:rsidP="00E80C63">
      <w:pPr>
        <w:pStyle w:val="NormalParagraphStyle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If this presentation includes </w:t>
      </w:r>
      <w:r w:rsidRPr="00211653">
        <w:rPr>
          <w:rFonts w:asciiTheme="minorHAnsi" w:hAnsiTheme="minorHAnsi" w:cstheme="minorHAnsi"/>
          <w:b/>
          <w:bCs/>
          <w:noProof/>
          <w:sz w:val="22"/>
          <w:szCs w:val="22"/>
        </w:rPr>
        <w:t>co</w:t>
      </w:r>
      <w:r w:rsidR="009508AB" w:rsidRPr="00211653">
        <w:rPr>
          <w:rFonts w:asciiTheme="minorHAnsi" w:hAnsiTheme="minorHAnsi" w:cstheme="minorHAnsi"/>
          <w:b/>
          <w:bCs/>
          <w:noProof/>
          <w:sz w:val="22"/>
          <w:szCs w:val="22"/>
        </w:rPr>
        <w:t>-</w:t>
      </w:r>
      <w:r w:rsidRPr="00211653">
        <w:rPr>
          <w:rFonts w:asciiTheme="minorHAnsi" w:hAnsiTheme="minorHAnsi" w:cstheme="minorHAnsi"/>
          <w:b/>
          <w:bCs/>
          <w:noProof/>
          <w:sz w:val="22"/>
          <w:szCs w:val="22"/>
        </w:rPr>
        <w:t>presenters</w:t>
      </w:r>
      <w:r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231CA" w:rsidRPr="00211653">
        <w:rPr>
          <w:rFonts w:asciiTheme="minorHAnsi" w:hAnsiTheme="minorHAnsi" w:cstheme="minorHAnsi"/>
          <w:b/>
          <w:bCs/>
          <w:sz w:val="22"/>
          <w:szCs w:val="22"/>
        </w:rPr>
        <w:t>or non</w:t>
      </w:r>
      <w:r w:rsidR="00643A53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4231CA"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presenting authors </w:t>
      </w:r>
      <w:r w:rsidRPr="00211653">
        <w:rPr>
          <w:rFonts w:asciiTheme="minorHAnsi" w:hAnsiTheme="minorHAnsi" w:cstheme="minorHAnsi"/>
          <w:b/>
          <w:bCs/>
          <w:sz w:val="22"/>
          <w:szCs w:val="22"/>
        </w:rPr>
        <w:t>please complete the following information for each person. If you do not have this information at</w:t>
      </w:r>
      <w:r w:rsidR="008A6242"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 the</w:t>
      </w:r>
      <w:r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211653">
        <w:rPr>
          <w:rFonts w:asciiTheme="minorHAnsi" w:hAnsiTheme="minorHAnsi" w:cstheme="minorHAnsi"/>
          <w:b/>
          <w:bCs/>
          <w:noProof/>
          <w:sz w:val="22"/>
          <w:szCs w:val="22"/>
        </w:rPr>
        <w:t>time</w:t>
      </w:r>
      <w:r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 of submission you can add it later</w:t>
      </w:r>
      <w:r w:rsidR="00643A53">
        <w:rPr>
          <w:rFonts w:asciiTheme="minorHAnsi" w:hAnsiTheme="minorHAnsi" w:cstheme="minorHAnsi"/>
          <w:b/>
          <w:bCs/>
          <w:sz w:val="22"/>
          <w:szCs w:val="22"/>
        </w:rPr>
        <w:t xml:space="preserve"> by logging into your</w:t>
      </w:r>
      <w:r w:rsidR="004231CA"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 abstract at the conference website www.</w:t>
      </w:r>
      <w:r w:rsidR="00643A53">
        <w:rPr>
          <w:rFonts w:asciiTheme="minorHAnsi" w:hAnsiTheme="minorHAnsi" w:cstheme="minorHAnsi"/>
          <w:b/>
          <w:bCs/>
          <w:sz w:val="22"/>
          <w:szCs w:val="22"/>
        </w:rPr>
        <w:t>actra.com.au.</w:t>
      </w:r>
    </w:p>
    <w:p w14:paraId="6D08C287" w14:textId="77777777" w:rsidR="00ED4C7E" w:rsidRPr="00211653" w:rsidRDefault="00ED4C7E" w:rsidP="00E80C63">
      <w:pPr>
        <w:pStyle w:val="NormalParagraphStyle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1043EFA" w14:textId="3A52B71F" w:rsidR="00643A53" w:rsidRDefault="00643A53" w:rsidP="00E80C63">
      <w:pPr>
        <w:pStyle w:val="NormalParagraphStyle"/>
        <w:jc w:val="both"/>
        <w:rPr>
          <w:rFonts w:asciiTheme="minorHAnsi" w:hAnsiTheme="minorHAnsi" w:cstheme="minorHAnsi"/>
          <w:bCs/>
          <w:i/>
          <w:noProof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Introduction: </w:t>
      </w:r>
      <w:r>
        <w:rPr>
          <w:rFonts w:asciiTheme="minorHAnsi" w:hAnsiTheme="minorHAnsi" w:cstheme="minorHAnsi"/>
          <w:bCs/>
          <w:i/>
          <w:noProof/>
          <w:color w:val="7F7F7F"/>
          <w:sz w:val="22"/>
          <w:szCs w:val="22"/>
        </w:rPr>
        <w:t>This will be used by the session chair to introduce you to the audience. Please provide a short 60 word introduction</w:t>
      </w:r>
      <w:r w:rsidR="00667621">
        <w:rPr>
          <w:rFonts w:asciiTheme="minorHAnsi" w:hAnsiTheme="minorHAnsi" w:cstheme="minorHAnsi"/>
          <w:bCs/>
          <w:i/>
          <w:noProof/>
          <w:color w:val="7F7F7F"/>
          <w:sz w:val="22"/>
          <w:szCs w:val="22"/>
        </w:rPr>
        <w:t xml:space="preserve"> f</w:t>
      </w:r>
      <w:r w:rsidR="007A1111">
        <w:rPr>
          <w:rFonts w:asciiTheme="minorHAnsi" w:hAnsiTheme="minorHAnsi" w:cstheme="minorHAnsi"/>
          <w:bCs/>
          <w:i/>
          <w:noProof/>
          <w:color w:val="7F7F7F"/>
          <w:sz w:val="22"/>
          <w:szCs w:val="22"/>
        </w:rPr>
        <w:t>o</w:t>
      </w:r>
      <w:r w:rsidR="00667621">
        <w:rPr>
          <w:rFonts w:asciiTheme="minorHAnsi" w:hAnsiTheme="minorHAnsi" w:cstheme="minorHAnsi"/>
          <w:bCs/>
          <w:i/>
          <w:noProof/>
          <w:color w:val="7F7F7F"/>
          <w:sz w:val="22"/>
          <w:szCs w:val="22"/>
        </w:rPr>
        <w:t>r each co-presenter.</w:t>
      </w:r>
    </w:p>
    <w:p w14:paraId="65CB336E" w14:textId="70F34E00" w:rsidR="00643A53" w:rsidRDefault="00643A53" w:rsidP="00E80C63">
      <w:pPr>
        <w:pStyle w:val="NormalParagraphStyle"/>
        <w:jc w:val="both"/>
        <w:rPr>
          <w:rFonts w:asciiTheme="minorHAnsi" w:hAnsiTheme="minorHAnsi" w:cstheme="minorHAnsi"/>
          <w:i/>
          <w:color w:val="7F7F7F"/>
          <w:sz w:val="22"/>
          <w:szCs w:val="22"/>
        </w:rPr>
      </w:pPr>
      <w:r>
        <w:rPr>
          <w:rFonts w:asciiTheme="minorHAnsi" w:hAnsiTheme="minorHAnsi" w:cstheme="minorHAnsi"/>
          <w:bCs/>
          <w:i/>
          <w:noProof/>
          <w:color w:val="7F7F7F"/>
          <w:sz w:val="22"/>
          <w:szCs w:val="22"/>
        </w:rPr>
        <w:t xml:space="preserve"> </w:t>
      </w:r>
    </w:p>
    <w:p w14:paraId="3DA10A53" w14:textId="6EFA7627" w:rsidR="00667621" w:rsidRPr="00667621" w:rsidRDefault="00E80C63" w:rsidP="00667621">
      <w:pPr>
        <w:pStyle w:val="NormalParagraphStyle"/>
        <w:jc w:val="both"/>
        <w:rPr>
          <w:rFonts w:asciiTheme="minorHAnsi" w:hAnsiTheme="minorHAnsi" w:cstheme="minorHAnsi"/>
          <w:iCs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bCs/>
          <w:sz w:val="22"/>
          <w:szCs w:val="22"/>
        </w:rPr>
        <w:t>Biography</w:t>
      </w:r>
      <w:r w:rsidR="00667621">
        <w:rPr>
          <w:rFonts w:asciiTheme="minorHAnsi" w:hAnsiTheme="minorHAnsi" w:cstheme="minorHAnsi"/>
          <w:b/>
          <w:bCs/>
          <w:sz w:val="22"/>
          <w:szCs w:val="22"/>
        </w:rPr>
        <w:t xml:space="preserve"> – this may be used in print materials.</w:t>
      </w:r>
      <w:r w:rsidRPr="0021165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211653">
        <w:rPr>
          <w:rFonts w:asciiTheme="minorHAnsi" w:hAnsiTheme="minorHAnsi" w:cstheme="minorHAnsi"/>
          <w:bCs/>
          <w:i/>
          <w:color w:val="7F7F7F"/>
          <w:sz w:val="22"/>
          <w:szCs w:val="22"/>
        </w:rPr>
        <w:t xml:space="preserve"> </w:t>
      </w:r>
      <w:r w:rsidRPr="00211653">
        <w:rPr>
          <w:rFonts w:asciiTheme="minorHAnsi" w:hAnsiTheme="minorHAnsi" w:cstheme="minorHAnsi"/>
          <w:i/>
          <w:color w:val="7F7F7F"/>
          <w:sz w:val="22"/>
          <w:szCs w:val="22"/>
        </w:rPr>
        <w:t xml:space="preserve">A biography is a short profile (up to </w:t>
      </w:r>
      <w:r w:rsidR="008954BC">
        <w:rPr>
          <w:rFonts w:asciiTheme="minorHAnsi" w:hAnsiTheme="minorHAnsi" w:cstheme="minorHAnsi"/>
          <w:i/>
          <w:color w:val="7F7F7F"/>
          <w:sz w:val="22"/>
          <w:szCs w:val="22"/>
        </w:rPr>
        <w:t>250</w:t>
      </w:r>
      <w:r w:rsidRPr="00211653">
        <w:rPr>
          <w:rFonts w:asciiTheme="minorHAnsi" w:hAnsiTheme="minorHAnsi" w:cstheme="minorHAnsi"/>
          <w:i/>
          <w:color w:val="7F7F7F"/>
          <w:sz w:val="22"/>
          <w:szCs w:val="22"/>
        </w:rPr>
        <w:t xml:space="preserve"> words). It should be written in the third person; make the text flow</w:t>
      </w:r>
      <w:r w:rsidR="00667621">
        <w:rPr>
          <w:rFonts w:asciiTheme="minorHAnsi" w:hAnsiTheme="minorHAnsi" w:cstheme="minorHAnsi"/>
          <w:i/>
          <w:color w:val="7F7F7F"/>
          <w:sz w:val="22"/>
          <w:szCs w:val="22"/>
        </w:rPr>
        <w:t>;</w:t>
      </w:r>
      <w:r w:rsidRPr="00211653">
        <w:rPr>
          <w:rFonts w:asciiTheme="minorHAnsi" w:hAnsiTheme="minorHAnsi" w:cstheme="minorHAnsi"/>
          <w:i/>
          <w:color w:val="7F7F7F"/>
          <w:sz w:val="22"/>
          <w:szCs w:val="22"/>
        </w:rPr>
        <w:t xml:space="preserve"> </w:t>
      </w:r>
      <w:r w:rsidRPr="00211653">
        <w:rPr>
          <w:rFonts w:asciiTheme="minorHAnsi" w:hAnsiTheme="minorHAnsi" w:cstheme="minorHAnsi"/>
          <w:b/>
          <w:i/>
          <w:color w:val="7F7F7F"/>
          <w:sz w:val="22"/>
          <w:szCs w:val="22"/>
          <w:u w:val="single"/>
        </w:rPr>
        <w:t>do not use dot points</w:t>
      </w:r>
      <w:r w:rsidRPr="00211653">
        <w:rPr>
          <w:rFonts w:asciiTheme="minorHAnsi" w:hAnsiTheme="minorHAnsi" w:cstheme="minorHAnsi"/>
          <w:i/>
          <w:color w:val="7F7F7F"/>
          <w:sz w:val="22"/>
          <w:szCs w:val="22"/>
        </w:rPr>
        <w:t>.</w:t>
      </w:r>
    </w:p>
    <w:p w14:paraId="1615847E" w14:textId="77777777" w:rsidR="00667621" w:rsidRDefault="00667621" w:rsidP="00E80C63">
      <w:pPr>
        <w:rPr>
          <w:rFonts w:asciiTheme="minorHAnsi" w:hAnsiTheme="minorHAnsi" w:cstheme="minorHAnsi"/>
          <w:sz w:val="22"/>
          <w:szCs w:val="22"/>
        </w:rPr>
      </w:pPr>
    </w:p>
    <w:p w14:paraId="5BF7A30F" w14:textId="77777777" w:rsidR="00667621" w:rsidRPr="00211653" w:rsidRDefault="00667621" w:rsidP="00E80C63">
      <w:pPr>
        <w:rPr>
          <w:rFonts w:asciiTheme="minorHAnsi" w:hAnsiTheme="minorHAnsi" w:cstheme="minorHAnsi"/>
          <w:sz w:val="22"/>
          <w:szCs w:val="22"/>
        </w:rPr>
      </w:pPr>
    </w:p>
    <w:p w14:paraId="6668B74F" w14:textId="77777777" w:rsidR="003B1375" w:rsidRPr="00642B98" w:rsidRDefault="003B1375" w:rsidP="00E80C63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642B98">
        <w:rPr>
          <w:rFonts w:asciiTheme="minorHAnsi" w:hAnsiTheme="minorHAnsi" w:cstheme="minorHAnsi"/>
          <w:b/>
          <w:noProof/>
          <w:sz w:val="28"/>
          <w:szCs w:val="28"/>
          <w:u w:val="single"/>
        </w:rPr>
        <w:t>Co presenter</w:t>
      </w:r>
      <w:r w:rsidRPr="00642B98">
        <w:rPr>
          <w:rFonts w:asciiTheme="minorHAnsi" w:hAnsiTheme="minorHAnsi" w:cstheme="minorHAnsi"/>
          <w:b/>
          <w:sz w:val="28"/>
          <w:szCs w:val="28"/>
          <w:u w:val="single"/>
        </w:rPr>
        <w:t xml:space="preserve"> One Details</w:t>
      </w:r>
    </w:p>
    <w:p w14:paraId="5A4D3727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5F49AAC2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2828BB48" w14:textId="77777777" w:rsidR="003B1375" w:rsidRDefault="003B1375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59A5F330" w14:textId="534104D6" w:rsidR="00211653" w:rsidRPr="00211653" w:rsidRDefault="00211653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Position:</w:t>
      </w:r>
    </w:p>
    <w:p w14:paraId="3DA574BA" w14:textId="2794299B" w:rsidR="004231CA" w:rsidRPr="00211653" w:rsidRDefault="004231CA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 w:rsidR="00211653"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0F7BC68F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Address:</w:t>
      </w:r>
    </w:p>
    <w:p w14:paraId="1A7D1E43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Suburb/Town/City</w:t>
      </w: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br/>
        <w:t>Post Code:</w:t>
      </w:r>
    </w:p>
    <w:p w14:paraId="4CFEC0AA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elephone:</w:t>
      </w:r>
    </w:p>
    <w:p w14:paraId="643208CE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C02A58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Email Address: </w:t>
      </w:r>
    </w:p>
    <w:p w14:paraId="6E88B8E0" w14:textId="77777777" w:rsidR="003B1375" w:rsidRPr="00211653" w:rsidRDefault="003B1375" w:rsidP="00E80C63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40476568" w14:textId="0EFC9B0E" w:rsidR="006359B1" w:rsidRPr="00642B98" w:rsidRDefault="003B1375" w:rsidP="00E80C63">
      <w:pPr>
        <w:rPr>
          <w:rFonts w:asciiTheme="minorHAnsi" w:hAnsiTheme="minorHAnsi" w:cstheme="minorHAnsi"/>
          <w:b/>
          <w:sz w:val="22"/>
          <w:szCs w:val="22"/>
        </w:rPr>
      </w:pPr>
      <w:r w:rsidRPr="00642B98">
        <w:rPr>
          <w:rFonts w:asciiTheme="minorHAnsi" w:hAnsiTheme="minorHAnsi" w:cstheme="minorHAnsi"/>
          <w:b/>
          <w:noProof/>
          <w:sz w:val="22"/>
          <w:szCs w:val="22"/>
        </w:rPr>
        <w:t>Co Presenter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One </w:t>
      </w:r>
      <w:r w:rsidR="006359B1" w:rsidRPr="00642B98">
        <w:rPr>
          <w:rFonts w:asciiTheme="minorHAnsi" w:hAnsiTheme="minorHAnsi" w:cstheme="minorHAnsi"/>
          <w:b/>
          <w:sz w:val="22"/>
          <w:szCs w:val="22"/>
        </w:rPr>
        <w:t xml:space="preserve">Introduction (Maximum </w:t>
      </w:r>
      <w:r w:rsidR="00211653" w:rsidRPr="00642B98">
        <w:rPr>
          <w:rFonts w:asciiTheme="minorHAnsi" w:hAnsiTheme="minorHAnsi" w:cstheme="minorHAnsi"/>
          <w:b/>
          <w:sz w:val="22"/>
          <w:szCs w:val="22"/>
        </w:rPr>
        <w:t>60</w:t>
      </w:r>
      <w:r w:rsidR="006359B1" w:rsidRPr="00642B98">
        <w:rPr>
          <w:rFonts w:asciiTheme="minorHAnsi" w:hAnsiTheme="minorHAnsi" w:cstheme="minorHAnsi"/>
          <w:b/>
          <w:sz w:val="22"/>
          <w:szCs w:val="22"/>
        </w:rPr>
        <w:t xml:space="preserve"> words)</w:t>
      </w:r>
    </w:p>
    <w:p w14:paraId="3361BEA7" w14:textId="77777777" w:rsidR="006359B1" w:rsidRPr="00642B98" w:rsidRDefault="006359B1" w:rsidP="00E80C63">
      <w:pPr>
        <w:rPr>
          <w:rFonts w:asciiTheme="minorHAnsi" w:hAnsiTheme="minorHAnsi" w:cstheme="minorHAnsi"/>
          <w:b/>
          <w:sz w:val="22"/>
          <w:szCs w:val="22"/>
        </w:rPr>
      </w:pPr>
    </w:p>
    <w:p w14:paraId="2C275AF0" w14:textId="77777777" w:rsidR="006359B1" w:rsidRPr="00642B98" w:rsidRDefault="006359B1" w:rsidP="00E80C63">
      <w:pPr>
        <w:rPr>
          <w:rFonts w:asciiTheme="minorHAnsi" w:hAnsiTheme="minorHAnsi" w:cstheme="minorHAnsi"/>
          <w:b/>
          <w:sz w:val="22"/>
          <w:szCs w:val="22"/>
        </w:rPr>
      </w:pPr>
    </w:p>
    <w:p w14:paraId="0A5DF206" w14:textId="77777777" w:rsidR="00667621" w:rsidRPr="00642B98" w:rsidRDefault="00667621" w:rsidP="00E80C63">
      <w:pPr>
        <w:rPr>
          <w:rFonts w:asciiTheme="minorHAnsi" w:hAnsiTheme="minorHAnsi" w:cstheme="minorHAnsi"/>
          <w:b/>
          <w:sz w:val="22"/>
          <w:szCs w:val="22"/>
        </w:rPr>
      </w:pPr>
    </w:p>
    <w:p w14:paraId="0E2954C0" w14:textId="116027C2" w:rsidR="00E80C63" w:rsidRPr="00642B98" w:rsidRDefault="006359B1" w:rsidP="00E80C63">
      <w:pPr>
        <w:rPr>
          <w:rFonts w:asciiTheme="minorHAnsi" w:hAnsiTheme="minorHAnsi" w:cstheme="minorHAnsi"/>
          <w:b/>
          <w:sz w:val="22"/>
          <w:szCs w:val="22"/>
        </w:rPr>
      </w:pPr>
      <w:r w:rsidRPr="00642B98">
        <w:rPr>
          <w:rFonts w:asciiTheme="minorHAnsi" w:hAnsiTheme="minorHAnsi" w:cstheme="minorHAnsi"/>
          <w:b/>
          <w:sz w:val="22"/>
          <w:szCs w:val="22"/>
        </w:rPr>
        <w:t xml:space="preserve">Co Presenter One </w:t>
      </w:r>
      <w:r w:rsidR="003B1375" w:rsidRPr="00642B98">
        <w:rPr>
          <w:rFonts w:asciiTheme="minorHAnsi" w:hAnsiTheme="minorHAnsi" w:cstheme="minorHAnsi"/>
          <w:b/>
          <w:sz w:val="22"/>
          <w:szCs w:val="22"/>
        </w:rPr>
        <w:t>Biography</w:t>
      </w:r>
      <w:r w:rsidR="00551A98" w:rsidRPr="00642B98">
        <w:rPr>
          <w:rFonts w:asciiTheme="minorHAnsi" w:hAnsiTheme="minorHAnsi" w:cstheme="minorHAnsi"/>
          <w:b/>
          <w:sz w:val="22"/>
          <w:szCs w:val="22"/>
        </w:rPr>
        <w:t xml:space="preserve"> (Maximum of </w:t>
      </w:r>
      <w:r w:rsidR="008954BC">
        <w:rPr>
          <w:rFonts w:asciiTheme="minorHAnsi" w:hAnsiTheme="minorHAnsi" w:cstheme="minorHAnsi"/>
          <w:b/>
          <w:sz w:val="22"/>
          <w:szCs w:val="22"/>
        </w:rPr>
        <w:t>250</w:t>
      </w:r>
      <w:r w:rsidR="000E2E47" w:rsidRPr="00642B98">
        <w:rPr>
          <w:rFonts w:asciiTheme="minorHAnsi" w:hAnsiTheme="minorHAnsi" w:cstheme="minorHAnsi"/>
          <w:b/>
          <w:sz w:val="22"/>
          <w:szCs w:val="22"/>
        </w:rPr>
        <w:t xml:space="preserve"> words)</w:t>
      </w:r>
      <w:r w:rsidR="003B1375" w:rsidRPr="00642B98">
        <w:rPr>
          <w:rFonts w:asciiTheme="minorHAnsi" w:hAnsiTheme="minorHAnsi" w:cstheme="minorHAnsi"/>
          <w:b/>
          <w:sz w:val="22"/>
          <w:szCs w:val="22"/>
        </w:rPr>
        <w:t>:</w:t>
      </w:r>
    </w:p>
    <w:p w14:paraId="62A50877" w14:textId="77777777" w:rsidR="00CE04AE" w:rsidRPr="00642B98" w:rsidRDefault="00CE04AE" w:rsidP="00344A12">
      <w:pPr>
        <w:rPr>
          <w:rFonts w:asciiTheme="minorHAnsi" w:hAnsiTheme="minorHAnsi" w:cstheme="minorHAnsi"/>
          <w:sz w:val="22"/>
          <w:szCs w:val="22"/>
        </w:rPr>
      </w:pPr>
    </w:p>
    <w:p w14:paraId="70429857" w14:textId="77777777" w:rsidR="00235FE6" w:rsidRPr="00642B98" w:rsidRDefault="00235FE6" w:rsidP="00344A12">
      <w:pPr>
        <w:rPr>
          <w:rFonts w:asciiTheme="minorHAnsi" w:hAnsiTheme="minorHAnsi" w:cstheme="minorHAnsi"/>
          <w:sz w:val="22"/>
          <w:szCs w:val="22"/>
        </w:rPr>
      </w:pPr>
    </w:p>
    <w:p w14:paraId="1033B268" w14:textId="77777777" w:rsidR="00667621" w:rsidRPr="00642B98" w:rsidRDefault="00667621" w:rsidP="00344A12">
      <w:pPr>
        <w:rPr>
          <w:rFonts w:asciiTheme="minorHAnsi" w:hAnsiTheme="minorHAnsi" w:cstheme="minorHAnsi"/>
          <w:sz w:val="22"/>
          <w:szCs w:val="22"/>
        </w:rPr>
      </w:pPr>
    </w:p>
    <w:p w14:paraId="5A7E6244" w14:textId="77777777" w:rsidR="00667621" w:rsidRPr="00642B98" w:rsidRDefault="00667621" w:rsidP="00344A12">
      <w:pPr>
        <w:rPr>
          <w:rFonts w:asciiTheme="minorHAnsi" w:hAnsiTheme="minorHAnsi" w:cstheme="minorHAnsi"/>
          <w:sz w:val="22"/>
          <w:szCs w:val="22"/>
        </w:rPr>
      </w:pPr>
    </w:p>
    <w:p w14:paraId="57FE7541" w14:textId="77777777" w:rsidR="00667621" w:rsidRPr="00642B98" w:rsidRDefault="00667621" w:rsidP="00344A12">
      <w:pPr>
        <w:rPr>
          <w:rFonts w:asciiTheme="minorHAnsi" w:hAnsiTheme="minorHAnsi" w:cstheme="minorHAnsi"/>
          <w:sz w:val="22"/>
          <w:szCs w:val="22"/>
        </w:rPr>
      </w:pPr>
    </w:p>
    <w:p w14:paraId="4445CA48" w14:textId="77777777" w:rsidR="003B1375" w:rsidRPr="00642B98" w:rsidRDefault="003B1375" w:rsidP="003B1375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642B98">
        <w:rPr>
          <w:rFonts w:asciiTheme="minorHAnsi" w:hAnsiTheme="minorHAnsi" w:cstheme="minorHAnsi"/>
          <w:b/>
          <w:noProof/>
          <w:sz w:val="28"/>
          <w:szCs w:val="28"/>
          <w:u w:val="single"/>
        </w:rPr>
        <w:t>Co presenter</w:t>
      </w:r>
      <w:r w:rsidRPr="00642B98">
        <w:rPr>
          <w:rFonts w:asciiTheme="minorHAnsi" w:hAnsiTheme="minorHAnsi" w:cstheme="minorHAnsi"/>
          <w:b/>
          <w:sz w:val="28"/>
          <w:szCs w:val="28"/>
          <w:u w:val="single"/>
        </w:rPr>
        <w:t xml:space="preserve"> Two Details</w:t>
      </w:r>
    </w:p>
    <w:p w14:paraId="39514959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7E77A9EE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4FBEFE0E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6D253CD2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Position:</w:t>
      </w:r>
    </w:p>
    <w:p w14:paraId="489B270B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0335BA6D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Address:</w:t>
      </w:r>
    </w:p>
    <w:p w14:paraId="3F3D8A84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Suburb/Town/City</w:t>
      </w: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br/>
        <w:t>Post Code:</w:t>
      </w:r>
    </w:p>
    <w:p w14:paraId="36F7B629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elephone:</w:t>
      </w:r>
    </w:p>
    <w:p w14:paraId="581402F5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C02A58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lastRenderedPageBreak/>
        <w:t xml:space="preserve">Email Address: </w:t>
      </w:r>
    </w:p>
    <w:p w14:paraId="4DC7E56B" w14:textId="77777777" w:rsidR="003B1375" w:rsidRPr="00211653" w:rsidRDefault="003B1375" w:rsidP="003B1375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0D43291C" w14:textId="77777777" w:rsidR="006359B1" w:rsidRPr="00211653" w:rsidRDefault="006359B1" w:rsidP="000E2E47">
      <w:pPr>
        <w:rPr>
          <w:rFonts w:asciiTheme="minorHAnsi" w:hAnsiTheme="minorHAnsi" w:cstheme="minorHAnsi"/>
          <w:b/>
          <w:noProof/>
          <w:color w:val="C02A58"/>
          <w:sz w:val="22"/>
          <w:szCs w:val="22"/>
        </w:rPr>
      </w:pPr>
    </w:p>
    <w:p w14:paraId="1ED49C66" w14:textId="5793E16C" w:rsidR="00211653" w:rsidRPr="00642B98" w:rsidRDefault="00211653" w:rsidP="00211653">
      <w:pPr>
        <w:rPr>
          <w:rFonts w:asciiTheme="minorHAnsi" w:hAnsiTheme="minorHAnsi" w:cstheme="minorHAnsi"/>
          <w:b/>
          <w:sz w:val="22"/>
          <w:szCs w:val="22"/>
        </w:rPr>
      </w:pPr>
      <w:r w:rsidRPr="00642B98">
        <w:rPr>
          <w:rFonts w:asciiTheme="minorHAnsi" w:hAnsiTheme="minorHAnsi" w:cstheme="minorHAnsi"/>
          <w:b/>
          <w:noProof/>
          <w:sz w:val="22"/>
          <w:szCs w:val="22"/>
        </w:rPr>
        <w:t>Co Presenter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A1111" w:rsidRPr="00642B98">
        <w:rPr>
          <w:rFonts w:asciiTheme="minorHAnsi" w:hAnsiTheme="minorHAnsi" w:cstheme="minorHAnsi"/>
          <w:b/>
          <w:sz w:val="22"/>
          <w:szCs w:val="22"/>
        </w:rPr>
        <w:t>Two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Introduction (Maximum 60 words)</w:t>
      </w:r>
    </w:p>
    <w:p w14:paraId="5D80BFE8" w14:textId="77777777" w:rsidR="00211653" w:rsidRPr="00642B98" w:rsidRDefault="00211653" w:rsidP="00211653">
      <w:pPr>
        <w:rPr>
          <w:rFonts w:asciiTheme="minorHAnsi" w:hAnsiTheme="minorHAnsi" w:cstheme="minorHAnsi"/>
          <w:b/>
          <w:sz w:val="22"/>
          <w:szCs w:val="22"/>
        </w:rPr>
      </w:pPr>
    </w:p>
    <w:p w14:paraId="2F4F12BB" w14:textId="77777777" w:rsidR="00211653" w:rsidRPr="00642B98" w:rsidRDefault="00211653" w:rsidP="00211653">
      <w:pPr>
        <w:rPr>
          <w:rFonts w:asciiTheme="minorHAnsi" w:hAnsiTheme="minorHAnsi" w:cstheme="minorHAnsi"/>
          <w:b/>
          <w:sz w:val="22"/>
          <w:szCs w:val="22"/>
        </w:rPr>
      </w:pPr>
    </w:p>
    <w:p w14:paraId="2B6A0F1A" w14:textId="105CA7FB" w:rsidR="00643A53" w:rsidRPr="00642B98" w:rsidRDefault="00643A53" w:rsidP="00643A53">
      <w:pPr>
        <w:rPr>
          <w:rFonts w:asciiTheme="minorHAnsi" w:hAnsiTheme="minorHAnsi" w:cstheme="minorHAnsi"/>
          <w:b/>
          <w:sz w:val="22"/>
          <w:szCs w:val="22"/>
        </w:rPr>
      </w:pPr>
      <w:r w:rsidRPr="00642B98">
        <w:rPr>
          <w:rFonts w:asciiTheme="minorHAnsi" w:hAnsiTheme="minorHAnsi" w:cstheme="minorHAnsi"/>
          <w:b/>
          <w:sz w:val="22"/>
          <w:szCs w:val="22"/>
        </w:rPr>
        <w:t xml:space="preserve">Co Presenter </w:t>
      </w:r>
      <w:r w:rsidR="007A1111" w:rsidRPr="00642B98">
        <w:rPr>
          <w:rFonts w:asciiTheme="minorHAnsi" w:hAnsiTheme="minorHAnsi" w:cstheme="minorHAnsi"/>
          <w:b/>
          <w:sz w:val="22"/>
          <w:szCs w:val="22"/>
        </w:rPr>
        <w:t>Two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Biography (Maximum of </w:t>
      </w:r>
      <w:r w:rsidR="008954BC">
        <w:rPr>
          <w:rFonts w:asciiTheme="minorHAnsi" w:hAnsiTheme="minorHAnsi" w:cstheme="minorHAnsi"/>
          <w:b/>
          <w:sz w:val="22"/>
          <w:szCs w:val="22"/>
        </w:rPr>
        <w:t>250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words):</w:t>
      </w:r>
    </w:p>
    <w:p w14:paraId="42C535CB" w14:textId="77777777" w:rsidR="003B1375" w:rsidRPr="00642B98" w:rsidRDefault="003B1375" w:rsidP="00344A12">
      <w:pPr>
        <w:rPr>
          <w:rFonts w:asciiTheme="minorHAnsi" w:hAnsiTheme="minorHAnsi" w:cstheme="minorHAnsi"/>
          <w:sz w:val="22"/>
          <w:szCs w:val="22"/>
        </w:rPr>
      </w:pPr>
    </w:p>
    <w:p w14:paraId="22AD841D" w14:textId="77777777" w:rsidR="003B1375" w:rsidRPr="00642B98" w:rsidRDefault="003B1375" w:rsidP="00344A12">
      <w:pPr>
        <w:rPr>
          <w:rFonts w:asciiTheme="minorHAnsi" w:hAnsiTheme="minorHAnsi" w:cstheme="minorHAnsi"/>
          <w:sz w:val="22"/>
          <w:szCs w:val="22"/>
        </w:rPr>
      </w:pPr>
    </w:p>
    <w:p w14:paraId="75B21E6E" w14:textId="77777777" w:rsidR="003B1375" w:rsidRPr="00642B98" w:rsidRDefault="003B1375" w:rsidP="00344A12">
      <w:pPr>
        <w:rPr>
          <w:rFonts w:asciiTheme="minorHAnsi" w:hAnsiTheme="minorHAnsi" w:cstheme="minorHAnsi"/>
          <w:sz w:val="22"/>
          <w:szCs w:val="22"/>
        </w:rPr>
      </w:pPr>
    </w:p>
    <w:p w14:paraId="4D465041" w14:textId="77777777" w:rsidR="003B1375" w:rsidRPr="00642B98" w:rsidRDefault="003B1375" w:rsidP="00344A12">
      <w:pPr>
        <w:rPr>
          <w:rFonts w:asciiTheme="minorHAnsi" w:hAnsiTheme="minorHAnsi" w:cstheme="minorHAnsi"/>
          <w:sz w:val="22"/>
          <w:szCs w:val="22"/>
        </w:rPr>
      </w:pPr>
    </w:p>
    <w:p w14:paraId="12968D5C" w14:textId="43E640D9" w:rsidR="00211653" w:rsidRPr="00642B98" w:rsidRDefault="00211653" w:rsidP="00211653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642B98">
        <w:rPr>
          <w:rFonts w:asciiTheme="minorHAnsi" w:hAnsiTheme="minorHAnsi" w:cstheme="minorHAnsi"/>
          <w:b/>
          <w:noProof/>
          <w:sz w:val="28"/>
          <w:szCs w:val="28"/>
          <w:u w:val="single"/>
        </w:rPr>
        <w:t>Co presenter</w:t>
      </w:r>
      <w:r w:rsidRPr="00642B98">
        <w:rPr>
          <w:rFonts w:asciiTheme="minorHAnsi" w:hAnsiTheme="minorHAnsi" w:cstheme="minorHAnsi"/>
          <w:b/>
          <w:sz w:val="28"/>
          <w:szCs w:val="28"/>
          <w:u w:val="single"/>
        </w:rPr>
        <w:t xml:space="preserve"> Three Details</w:t>
      </w:r>
    </w:p>
    <w:p w14:paraId="34B9B17A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52DA71DB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214EC4EA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65E4FD21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Position:</w:t>
      </w:r>
    </w:p>
    <w:p w14:paraId="1CCFB6B4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67A0D774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Address:</w:t>
      </w:r>
    </w:p>
    <w:p w14:paraId="20766299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Suburb/Town/City</w:t>
      </w: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br/>
        <w:t>Post Code:</w:t>
      </w:r>
    </w:p>
    <w:p w14:paraId="78B138CF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elephone:</w:t>
      </w:r>
    </w:p>
    <w:p w14:paraId="41DD4400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C02A58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Email Address: </w:t>
      </w:r>
    </w:p>
    <w:p w14:paraId="608695EE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2632B4D0" w14:textId="77777777" w:rsidR="00211653" w:rsidRPr="00642B98" w:rsidRDefault="00211653" w:rsidP="00211653">
      <w:pPr>
        <w:rPr>
          <w:rFonts w:asciiTheme="minorHAnsi" w:hAnsiTheme="minorHAnsi" w:cstheme="minorHAnsi"/>
          <w:b/>
          <w:noProof/>
          <w:sz w:val="22"/>
          <w:szCs w:val="22"/>
        </w:rPr>
      </w:pPr>
    </w:p>
    <w:p w14:paraId="024F51E1" w14:textId="4DB95F25" w:rsidR="00211653" w:rsidRPr="00642B98" w:rsidRDefault="00211653" w:rsidP="00211653">
      <w:pPr>
        <w:rPr>
          <w:rFonts w:asciiTheme="minorHAnsi" w:hAnsiTheme="minorHAnsi" w:cstheme="minorHAnsi"/>
          <w:b/>
          <w:sz w:val="22"/>
          <w:szCs w:val="22"/>
        </w:rPr>
      </w:pPr>
      <w:r w:rsidRPr="00642B98">
        <w:rPr>
          <w:rFonts w:asciiTheme="minorHAnsi" w:hAnsiTheme="minorHAnsi" w:cstheme="minorHAnsi"/>
          <w:b/>
          <w:noProof/>
          <w:sz w:val="22"/>
          <w:szCs w:val="22"/>
        </w:rPr>
        <w:t>Co Presenter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7A1111" w:rsidRPr="00642B98">
        <w:rPr>
          <w:rFonts w:asciiTheme="minorHAnsi" w:hAnsiTheme="minorHAnsi" w:cstheme="minorHAnsi"/>
          <w:b/>
          <w:sz w:val="22"/>
          <w:szCs w:val="22"/>
        </w:rPr>
        <w:t>Three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Introduction (Maximum 60 words)</w:t>
      </w:r>
    </w:p>
    <w:p w14:paraId="3804CEB3" w14:textId="77777777" w:rsidR="00211653" w:rsidRPr="00642B98" w:rsidRDefault="00211653" w:rsidP="00211653">
      <w:pPr>
        <w:rPr>
          <w:rFonts w:asciiTheme="minorHAnsi" w:hAnsiTheme="minorHAnsi" w:cstheme="minorHAnsi"/>
          <w:b/>
          <w:sz w:val="22"/>
          <w:szCs w:val="22"/>
        </w:rPr>
      </w:pPr>
    </w:p>
    <w:p w14:paraId="2B7A7815" w14:textId="77777777" w:rsidR="00211653" w:rsidRPr="00642B98" w:rsidRDefault="00211653" w:rsidP="00211653">
      <w:pPr>
        <w:rPr>
          <w:rFonts w:asciiTheme="minorHAnsi" w:hAnsiTheme="minorHAnsi" w:cstheme="minorHAnsi"/>
          <w:b/>
          <w:sz w:val="22"/>
          <w:szCs w:val="22"/>
        </w:rPr>
      </w:pPr>
    </w:p>
    <w:p w14:paraId="1ED21F41" w14:textId="6AD8DEE8" w:rsidR="00643A53" w:rsidRPr="00642B98" w:rsidRDefault="00643A53" w:rsidP="00643A53">
      <w:pPr>
        <w:rPr>
          <w:rFonts w:asciiTheme="minorHAnsi" w:hAnsiTheme="minorHAnsi" w:cstheme="minorHAnsi"/>
          <w:b/>
          <w:sz w:val="22"/>
          <w:szCs w:val="22"/>
        </w:rPr>
      </w:pPr>
      <w:r w:rsidRPr="00642B98">
        <w:rPr>
          <w:rFonts w:asciiTheme="minorHAnsi" w:hAnsiTheme="minorHAnsi" w:cstheme="minorHAnsi"/>
          <w:b/>
          <w:sz w:val="22"/>
          <w:szCs w:val="22"/>
        </w:rPr>
        <w:t xml:space="preserve">Co Presenter </w:t>
      </w:r>
      <w:r w:rsidR="007A1111" w:rsidRPr="00642B98">
        <w:rPr>
          <w:rFonts w:asciiTheme="minorHAnsi" w:hAnsiTheme="minorHAnsi" w:cstheme="minorHAnsi"/>
          <w:b/>
          <w:sz w:val="22"/>
          <w:szCs w:val="22"/>
        </w:rPr>
        <w:t>Three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Biography (Maximum of </w:t>
      </w:r>
      <w:r w:rsidR="008954BC">
        <w:rPr>
          <w:rFonts w:asciiTheme="minorHAnsi" w:hAnsiTheme="minorHAnsi" w:cstheme="minorHAnsi"/>
          <w:b/>
          <w:sz w:val="22"/>
          <w:szCs w:val="22"/>
        </w:rPr>
        <w:t>250</w:t>
      </w:r>
      <w:r w:rsidRPr="00642B98">
        <w:rPr>
          <w:rFonts w:asciiTheme="minorHAnsi" w:hAnsiTheme="minorHAnsi" w:cstheme="minorHAnsi"/>
          <w:b/>
          <w:sz w:val="22"/>
          <w:szCs w:val="22"/>
        </w:rPr>
        <w:t xml:space="preserve"> words):</w:t>
      </w:r>
    </w:p>
    <w:p w14:paraId="611C1B38" w14:textId="77777777" w:rsidR="00211653" w:rsidRPr="00642B98" w:rsidRDefault="00211653" w:rsidP="00211653">
      <w:pPr>
        <w:rPr>
          <w:rFonts w:asciiTheme="minorHAnsi" w:hAnsiTheme="minorHAnsi" w:cstheme="minorHAnsi"/>
          <w:sz w:val="22"/>
          <w:szCs w:val="22"/>
        </w:rPr>
      </w:pPr>
    </w:p>
    <w:p w14:paraId="7434B63D" w14:textId="77777777" w:rsidR="004231CA" w:rsidRPr="00642B98" w:rsidRDefault="004231CA" w:rsidP="000E2E47">
      <w:pPr>
        <w:rPr>
          <w:rFonts w:asciiTheme="minorHAnsi" w:hAnsiTheme="minorHAnsi" w:cstheme="minorHAnsi"/>
          <w:b/>
          <w:sz w:val="22"/>
          <w:szCs w:val="22"/>
        </w:rPr>
      </w:pPr>
    </w:p>
    <w:p w14:paraId="274E8AAD" w14:textId="77777777" w:rsidR="00667621" w:rsidRPr="00642B98" w:rsidRDefault="00667621" w:rsidP="000E2E47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63C69C7A" w14:textId="083BD8F7" w:rsidR="004231CA" w:rsidRPr="00642B98" w:rsidRDefault="004231CA" w:rsidP="000E2E47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642B98">
        <w:rPr>
          <w:rFonts w:asciiTheme="minorHAnsi" w:hAnsiTheme="minorHAnsi" w:cstheme="minorHAnsi"/>
          <w:b/>
          <w:sz w:val="28"/>
          <w:szCs w:val="28"/>
          <w:u w:val="single"/>
        </w:rPr>
        <w:t>Authors (non</w:t>
      </w:r>
      <w:r w:rsidR="00667621" w:rsidRPr="00642B98">
        <w:rPr>
          <w:rFonts w:asciiTheme="minorHAnsi" w:hAnsiTheme="minorHAnsi" w:cstheme="minorHAnsi"/>
          <w:b/>
          <w:sz w:val="28"/>
          <w:szCs w:val="28"/>
          <w:u w:val="single"/>
        </w:rPr>
        <w:t>-</w:t>
      </w:r>
      <w:r w:rsidRPr="00642B98">
        <w:rPr>
          <w:rFonts w:asciiTheme="minorHAnsi" w:hAnsiTheme="minorHAnsi" w:cstheme="minorHAnsi"/>
          <w:b/>
          <w:sz w:val="28"/>
          <w:szCs w:val="28"/>
          <w:u w:val="single"/>
        </w:rPr>
        <w:t>presenting)</w:t>
      </w:r>
    </w:p>
    <w:p w14:paraId="556DD520" w14:textId="4A92B686" w:rsidR="004231CA" w:rsidRPr="00211653" w:rsidRDefault="00211653" w:rsidP="000E2E47">
      <w:pPr>
        <w:rPr>
          <w:rFonts w:asciiTheme="minorHAnsi" w:hAnsiTheme="minorHAnsi" w:cstheme="minorHAnsi"/>
          <w:bCs/>
          <w:i/>
          <w:iCs/>
          <w:color w:val="C02A58"/>
          <w:sz w:val="22"/>
          <w:szCs w:val="22"/>
        </w:rPr>
      </w:pPr>
      <w:r>
        <w:rPr>
          <w:rFonts w:asciiTheme="minorHAnsi" w:hAnsiTheme="minorHAnsi" w:cstheme="minorHAnsi"/>
          <w:bCs/>
          <w:i/>
          <w:iCs/>
          <w:color w:val="7F7F7F"/>
          <w:sz w:val="22"/>
          <w:szCs w:val="22"/>
        </w:rPr>
        <w:t>Enter details below of any non-presenting authors associated with this abstract</w:t>
      </w:r>
    </w:p>
    <w:p w14:paraId="0F4BE5D1" w14:textId="36080117" w:rsidR="00211653" w:rsidRDefault="00211653" w:rsidP="000E2E47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1E887CCA" w14:textId="177B4392" w:rsidR="00642B98" w:rsidRPr="00642B98" w:rsidRDefault="00642B98" w:rsidP="00642B98">
      <w:pPr>
        <w:rPr>
          <w:rFonts w:asciiTheme="minorHAnsi" w:hAnsiTheme="minorHAnsi" w:cstheme="minorHAnsi"/>
          <w:b/>
          <w:sz w:val="28"/>
          <w:szCs w:val="28"/>
        </w:rPr>
      </w:pPr>
      <w:r w:rsidRPr="00642B98">
        <w:rPr>
          <w:rFonts w:asciiTheme="minorHAnsi" w:hAnsiTheme="minorHAnsi" w:cstheme="minorHAnsi"/>
          <w:b/>
          <w:sz w:val="28"/>
          <w:szCs w:val="28"/>
        </w:rPr>
        <w:t>Provide No</w:t>
      </w:r>
      <w:r>
        <w:rPr>
          <w:rFonts w:asciiTheme="minorHAnsi" w:hAnsiTheme="minorHAnsi" w:cstheme="minorHAnsi"/>
          <w:b/>
          <w:sz w:val="28"/>
          <w:szCs w:val="28"/>
        </w:rPr>
        <w:t>n</w:t>
      </w:r>
      <w:r w:rsidRPr="00642B98">
        <w:rPr>
          <w:rFonts w:asciiTheme="minorHAnsi" w:hAnsiTheme="minorHAnsi" w:cstheme="minorHAnsi"/>
          <w:b/>
          <w:sz w:val="28"/>
          <w:szCs w:val="28"/>
        </w:rPr>
        <w:t>-presenting Authors in the following format</w:t>
      </w:r>
    </w:p>
    <w:p w14:paraId="7528242D" w14:textId="77777777" w:rsidR="00642B98" w:rsidRPr="007A1111" w:rsidRDefault="00642B98" w:rsidP="00642B98">
      <w:pPr>
        <w:rPr>
          <w:rFonts w:asciiTheme="minorHAnsi" w:hAnsiTheme="minorHAnsi" w:cstheme="minorHAnsi"/>
          <w:b/>
          <w:color w:val="E36C0A" w:themeColor="accent6" w:themeShade="BF"/>
          <w:sz w:val="28"/>
          <w:szCs w:val="28"/>
        </w:rPr>
      </w:pPr>
    </w:p>
    <w:p w14:paraId="2000C78A" w14:textId="77777777" w:rsidR="00642B98" w:rsidRDefault="00642B98" w:rsidP="00642B98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 xml:space="preserve">Joe Bloggs </w:t>
      </w:r>
      <w:r w:rsidRPr="007A1111">
        <w:rPr>
          <w:rFonts w:asciiTheme="minorHAnsi" w:hAnsiTheme="minorHAnsi" w:cstheme="minorHAnsi"/>
          <w:b/>
          <w:color w:val="7F7F7F"/>
          <w:sz w:val="22"/>
          <w:szCs w:val="22"/>
          <w:vertAlign w:val="superscript"/>
        </w:rPr>
        <w:t>1</w:t>
      </w:r>
      <w:r>
        <w:rPr>
          <w:rFonts w:asciiTheme="minorHAnsi" w:hAnsiTheme="minorHAnsi" w:cstheme="minorHAnsi"/>
          <w:b/>
          <w:color w:val="7F7F7F"/>
          <w:sz w:val="22"/>
          <w:szCs w:val="22"/>
          <w:vertAlign w:val="superscript"/>
        </w:rPr>
        <w:t xml:space="preserve">,2 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 xml:space="preserve">Jane Smith </w:t>
      </w:r>
      <w:r>
        <w:rPr>
          <w:rFonts w:asciiTheme="minorHAnsi" w:hAnsiTheme="minorHAnsi" w:cstheme="minorHAnsi"/>
          <w:b/>
          <w:color w:val="7F7F7F"/>
          <w:sz w:val="22"/>
          <w:szCs w:val="22"/>
          <w:vertAlign w:val="superscript"/>
        </w:rPr>
        <w:t xml:space="preserve">3 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 xml:space="preserve">Adrian John </w:t>
      </w:r>
      <w:r w:rsidRPr="007A1111">
        <w:rPr>
          <w:rFonts w:asciiTheme="minorHAnsi" w:hAnsiTheme="minorHAnsi" w:cstheme="minorHAnsi"/>
          <w:b/>
          <w:color w:val="7F7F7F"/>
          <w:sz w:val="22"/>
          <w:szCs w:val="22"/>
          <w:vertAlign w:val="superscript"/>
        </w:rPr>
        <w:t>2</w:t>
      </w:r>
    </w:p>
    <w:p w14:paraId="58F3AFE7" w14:textId="77777777" w:rsidR="00642B98" w:rsidRPr="007A1111" w:rsidRDefault="00642B98" w:rsidP="00642B98">
      <w:pPr>
        <w:rPr>
          <w:rFonts w:asciiTheme="minorHAnsi" w:hAnsiTheme="minorHAnsi" w:cstheme="minorHAnsi"/>
          <w:color w:val="808080" w:themeColor="background1" w:themeShade="80"/>
          <w:sz w:val="22"/>
          <w:szCs w:val="22"/>
        </w:rPr>
      </w:pPr>
      <w:r w:rsidRPr="007A1111">
        <w:rPr>
          <w:rFonts w:asciiTheme="minorHAnsi" w:hAnsiTheme="minorHAnsi" w:cstheme="minorHAnsi"/>
          <w:color w:val="808080" w:themeColor="background1" w:themeShade="80"/>
          <w:sz w:val="22"/>
          <w:szCs w:val="22"/>
          <w:vertAlign w:val="superscript"/>
        </w:rPr>
        <w:t>1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  <w:vertAlign w:val="superscript"/>
        </w:rPr>
        <w:t xml:space="preserve">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</w:rPr>
        <w:t xml:space="preserve">Organisation Name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  <w:vertAlign w:val="superscript"/>
        </w:rPr>
        <w:t xml:space="preserve">2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</w:rPr>
        <w:t xml:space="preserve">Organisation Name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  <w:vertAlign w:val="superscript"/>
        </w:rPr>
        <w:t xml:space="preserve">3 </w:t>
      </w:r>
      <w:r>
        <w:rPr>
          <w:rFonts w:asciiTheme="minorHAnsi" w:hAnsiTheme="minorHAnsi" w:cstheme="minorHAnsi"/>
          <w:color w:val="808080" w:themeColor="background1" w:themeShade="80"/>
          <w:sz w:val="22"/>
          <w:szCs w:val="22"/>
        </w:rPr>
        <w:t>Organisation Name</w:t>
      </w:r>
    </w:p>
    <w:p w14:paraId="599C0691" w14:textId="77777777" w:rsidR="00642B98" w:rsidRDefault="00642B98" w:rsidP="000E2E47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2106D790" w14:textId="4F866A95" w:rsidR="00642B98" w:rsidRPr="00642B98" w:rsidRDefault="00642B98" w:rsidP="000E2E47">
      <w:pPr>
        <w:rPr>
          <w:rFonts w:asciiTheme="minorHAnsi" w:hAnsiTheme="minorHAnsi" w:cstheme="minorHAnsi"/>
          <w:b/>
          <w:color w:val="C02A58"/>
          <w:sz w:val="28"/>
          <w:szCs w:val="28"/>
        </w:rPr>
      </w:pPr>
      <w:r w:rsidRPr="00642B98">
        <w:rPr>
          <w:rFonts w:asciiTheme="minorHAnsi" w:hAnsiTheme="minorHAnsi" w:cstheme="minorHAnsi"/>
          <w:b/>
          <w:sz w:val="28"/>
          <w:szCs w:val="28"/>
        </w:rPr>
        <w:t>Or provide as follows:</w:t>
      </w:r>
    </w:p>
    <w:p w14:paraId="0950D150" w14:textId="77777777" w:rsidR="00642B98" w:rsidRDefault="00642B98" w:rsidP="000E2E47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02E47023" w14:textId="70A183E4" w:rsidR="00211653" w:rsidRPr="00642B98" w:rsidRDefault="00642B98" w:rsidP="004231CA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Non-Presenting Author </w:t>
      </w:r>
      <w:r w:rsidR="00211653" w:rsidRPr="00642B98">
        <w:rPr>
          <w:rFonts w:asciiTheme="minorHAnsi" w:hAnsiTheme="minorHAnsi" w:cstheme="minorHAnsi"/>
          <w:b/>
          <w:sz w:val="22"/>
          <w:szCs w:val="22"/>
        </w:rPr>
        <w:t>One</w:t>
      </w:r>
    </w:p>
    <w:p w14:paraId="71962089" w14:textId="64008468" w:rsidR="004231CA" w:rsidRPr="00211653" w:rsidRDefault="004231CA" w:rsidP="004231CA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276B27E6" w14:textId="77777777" w:rsidR="004231CA" w:rsidRPr="00211653" w:rsidRDefault="004231CA" w:rsidP="004231CA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54E66D68" w14:textId="77777777" w:rsidR="004231CA" w:rsidRPr="00211653" w:rsidRDefault="004231CA" w:rsidP="004231CA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27001A3B" w14:textId="493B2460" w:rsidR="004231CA" w:rsidRDefault="004231CA" w:rsidP="004231CA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 w:rsidR="00211653"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77F91EEB" w14:textId="063C0FE9" w:rsidR="00211653" w:rsidRDefault="00211653" w:rsidP="004231CA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State:</w:t>
      </w:r>
    </w:p>
    <w:p w14:paraId="06AA2F1E" w14:textId="5220C51E" w:rsidR="00211653" w:rsidRPr="00211653" w:rsidRDefault="00211653" w:rsidP="004231CA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lastRenderedPageBreak/>
        <w:t>Country (if not Australia)</w:t>
      </w:r>
    </w:p>
    <w:p w14:paraId="49FB0F0B" w14:textId="77777777" w:rsidR="003B1375" w:rsidRPr="00211653" w:rsidRDefault="003B1375" w:rsidP="003B1375">
      <w:pPr>
        <w:rPr>
          <w:rFonts w:asciiTheme="minorHAnsi" w:hAnsiTheme="minorHAnsi" w:cstheme="minorHAnsi"/>
          <w:b/>
          <w:color w:val="C02A58"/>
          <w:sz w:val="22"/>
          <w:szCs w:val="22"/>
        </w:rPr>
      </w:pPr>
    </w:p>
    <w:p w14:paraId="484E4C9E" w14:textId="5DF34791" w:rsidR="00211653" w:rsidRPr="00642B98" w:rsidRDefault="00642B98" w:rsidP="0021165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Non-Presenting Author </w:t>
      </w:r>
      <w:r w:rsidR="00211653" w:rsidRPr="00642B98">
        <w:rPr>
          <w:rFonts w:asciiTheme="minorHAnsi" w:hAnsiTheme="minorHAnsi" w:cstheme="minorHAnsi"/>
          <w:b/>
          <w:sz w:val="22"/>
          <w:szCs w:val="22"/>
        </w:rPr>
        <w:t>Two</w:t>
      </w:r>
    </w:p>
    <w:p w14:paraId="68FF1816" w14:textId="5B398273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1D4BE3AE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036A3BF8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1D8B3D96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01C66895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State:</w:t>
      </w:r>
    </w:p>
    <w:p w14:paraId="33A6BB60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Country (if not Australia)</w:t>
      </w:r>
    </w:p>
    <w:p w14:paraId="2C7C7412" w14:textId="77777777" w:rsidR="003B1375" w:rsidRPr="00211653" w:rsidRDefault="003B1375" w:rsidP="00344A12">
      <w:pPr>
        <w:rPr>
          <w:rFonts w:asciiTheme="minorHAnsi" w:hAnsiTheme="minorHAnsi" w:cstheme="minorHAnsi"/>
          <w:sz w:val="22"/>
          <w:szCs w:val="22"/>
        </w:rPr>
      </w:pPr>
    </w:p>
    <w:p w14:paraId="7A89E2E3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</w:p>
    <w:p w14:paraId="2A03A7EA" w14:textId="6489C51E" w:rsidR="00211653" w:rsidRPr="00642B98" w:rsidRDefault="00642B98" w:rsidP="0021165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Non-Presenting Author </w:t>
      </w:r>
      <w:r w:rsidR="00211653" w:rsidRPr="00642B98">
        <w:rPr>
          <w:rFonts w:asciiTheme="minorHAnsi" w:hAnsiTheme="minorHAnsi" w:cstheme="minorHAnsi"/>
          <w:b/>
          <w:sz w:val="22"/>
          <w:szCs w:val="22"/>
        </w:rPr>
        <w:t>Three</w:t>
      </w:r>
    </w:p>
    <w:p w14:paraId="1E6F21E7" w14:textId="33ED19CD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28746519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1457432E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72B9000B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3E439903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State:</w:t>
      </w:r>
    </w:p>
    <w:p w14:paraId="4251DB09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Country (if not Australia)</w:t>
      </w:r>
    </w:p>
    <w:p w14:paraId="3A8854E4" w14:textId="77777777" w:rsidR="00235FE6" w:rsidRDefault="00235FE6" w:rsidP="00344A12">
      <w:pPr>
        <w:rPr>
          <w:rFonts w:asciiTheme="minorHAnsi" w:hAnsiTheme="minorHAnsi" w:cstheme="minorHAnsi"/>
          <w:sz w:val="22"/>
          <w:szCs w:val="22"/>
        </w:rPr>
      </w:pPr>
    </w:p>
    <w:p w14:paraId="131538B8" w14:textId="2841E562" w:rsidR="00211653" w:rsidRPr="00642B98" w:rsidRDefault="00642B98" w:rsidP="0021165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Non-Presenting Author </w:t>
      </w:r>
      <w:r w:rsidR="00211653" w:rsidRPr="00642B98">
        <w:rPr>
          <w:rFonts w:asciiTheme="minorHAnsi" w:hAnsiTheme="minorHAnsi" w:cstheme="minorHAnsi"/>
          <w:b/>
          <w:sz w:val="22"/>
          <w:szCs w:val="22"/>
        </w:rPr>
        <w:t>Four</w:t>
      </w:r>
    </w:p>
    <w:p w14:paraId="4A05C298" w14:textId="16D20BA3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5A071E0E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5E18DAF2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7A946A46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2ABE0301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State:</w:t>
      </w:r>
    </w:p>
    <w:p w14:paraId="568615B4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Country (if not Australia)</w:t>
      </w:r>
    </w:p>
    <w:p w14:paraId="712F98CC" w14:textId="77777777" w:rsidR="00211653" w:rsidRDefault="00211653" w:rsidP="00344A12">
      <w:pPr>
        <w:rPr>
          <w:rFonts w:asciiTheme="minorHAnsi" w:hAnsiTheme="minorHAnsi" w:cstheme="minorHAnsi"/>
          <w:sz w:val="22"/>
          <w:szCs w:val="22"/>
        </w:rPr>
      </w:pPr>
    </w:p>
    <w:p w14:paraId="39847C87" w14:textId="223A8CAA" w:rsidR="00211653" w:rsidRPr="00642B98" w:rsidRDefault="00642B98" w:rsidP="00211653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Non-Presenting Author </w:t>
      </w:r>
      <w:r w:rsidR="00211653" w:rsidRPr="00642B98">
        <w:rPr>
          <w:rFonts w:asciiTheme="minorHAnsi" w:hAnsiTheme="minorHAnsi" w:cstheme="minorHAnsi"/>
          <w:b/>
          <w:sz w:val="22"/>
          <w:szCs w:val="22"/>
        </w:rPr>
        <w:t>Five</w:t>
      </w:r>
    </w:p>
    <w:p w14:paraId="6ECCC5C7" w14:textId="510EA2B3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Title (Dr, Mr, Ms, Mrs etc.):</w:t>
      </w:r>
    </w:p>
    <w:p w14:paraId="40CC6272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First Name:</w:t>
      </w:r>
    </w:p>
    <w:p w14:paraId="7BE992B1" w14:textId="77777777" w:rsidR="00211653" w:rsidRP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 xml:space="preserve">Family Name: </w:t>
      </w:r>
    </w:p>
    <w:p w14:paraId="4AAD83FD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 w:rsidRPr="00211653">
        <w:rPr>
          <w:rFonts w:asciiTheme="minorHAnsi" w:hAnsiTheme="minorHAnsi" w:cstheme="minorHAnsi"/>
          <w:b/>
          <w:color w:val="7F7F7F"/>
          <w:sz w:val="22"/>
          <w:szCs w:val="22"/>
        </w:rPr>
        <w:t>Organisation/</w:t>
      </w:r>
      <w:r>
        <w:rPr>
          <w:rFonts w:asciiTheme="minorHAnsi" w:hAnsiTheme="minorHAnsi" w:cstheme="minorHAnsi"/>
          <w:b/>
          <w:color w:val="7F7F7F"/>
          <w:sz w:val="22"/>
          <w:szCs w:val="22"/>
        </w:rPr>
        <w:t>Affiliation:</w:t>
      </w:r>
    </w:p>
    <w:p w14:paraId="7DAD6C21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State:</w:t>
      </w:r>
    </w:p>
    <w:p w14:paraId="011A2B6C" w14:textId="77777777" w:rsidR="00211653" w:rsidRDefault="00211653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  <w:r>
        <w:rPr>
          <w:rFonts w:asciiTheme="minorHAnsi" w:hAnsiTheme="minorHAnsi" w:cstheme="minorHAnsi"/>
          <w:b/>
          <w:color w:val="7F7F7F"/>
          <w:sz w:val="22"/>
          <w:szCs w:val="22"/>
        </w:rPr>
        <w:t>Country (if not Australia)</w:t>
      </w:r>
    </w:p>
    <w:p w14:paraId="670FEC6D" w14:textId="77777777" w:rsidR="007A1111" w:rsidRDefault="007A1111" w:rsidP="00211653">
      <w:pPr>
        <w:rPr>
          <w:rFonts w:asciiTheme="minorHAnsi" w:hAnsiTheme="minorHAnsi" w:cstheme="minorHAnsi"/>
          <w:b/>
          <w:color w:val="7F7F7F"/>
          <w:sz w:val="22"/>
          <w:szCs w:val="22"/>
        </w:rPr>
      </w:pPr>
    </w:p>
    <w:p w14:paraId="3ACD11B8" w14:textId="77777777" w:rsidR="00490835" w:rsidRPr="00211653" w:rsidRDefault="00490835" w:rsidP="00344A12">
      <w:pPr>
        <w:rPr>
          <w:rFonts w:asciiTheme="minorHAnsi" w:hAnsiTheme="minorHAnsi" w:cstheme="minorHAnsi"/>
          <w:sz w:val="22"/>
          <w:szCs w:val="22"/>
        </w:rPr>
      </w:pPr>
    </w:p>
    <w:p w14:paraId="682D945C" w14:textId="77777777" w:rsidR="00490835" w:rsidRPr="00211653" w:rsidRDefault="00490835" w:rsidP="00344A12">
      <w:pPr>
        <w:rPr>
          <w:rFonts w:asciiTheme="minorHAnsi" w:hAnsiTheme="minorHAnsi" w:cstheme="minorHAnsi"/>
          <w:sz w:val="22"/>
          <w:szCs w:val="22"/>
        </w:rPr>
      </w:pPr>
    </w:p>
    <w:p w14:paraId="37A1896E" w14:textId="77777777" w:rsidR="00490835" w:rsidRPr="00211653" w:rsidRDefault="00490835" w:rsidP="00344A12">
      <w:pPr>
        <w:rPr>
          <w:rFonts w:asciiTheme="minorHAnsi" w:hAnsiTheme="minorHAnsi" w:cstheme="minorHAnsi"/>
          <w:sz w:val="22"/>
          <w:szCs w:val="22"/>
        </w:rPr>
      </w:pPr>
    </w:p>
    <w:p w14:paraId="4B220C0A" w14:textId="77777777" w:rsidR="00490835" w:rsidRPr="00211653" w:rsidRDefault="00490835" w:rsidP="00344A12">
      <w:pPr>
        <w:rPr>
          <w:rFonts w:asciiTheme="minorHAnsi" w:hAnsiTheme="minorHAnsi" w:cstheme="minorHAnsi"/>
          <w:sz w:val="22"/>
          <w:szCs w:val="22"/>
        </w:rPr>
      </w:pPr>
    </w:p>
    <w:p w14:paraId="7434B59E" w14:textId="77777777" w:rsidR="00490835" w:rsidRPr="00211653" w:rsidRDefault="00490835" w:rsidP="00344A12">
      <w:pPr>
        <w:rPr>
          <w:rFonts w:asciiTheme="minorHAnsi" w:hAnsiTheme="minorHAnsi" w:cstheme="minorHAnsi"/>
          <w:sz w:val="22"/>
          <w:szCs w:val="22"/>
        </w:rPr>
      </w:pPr>
    </w:p>
    <w:p w14:paraId="2528745F" w14:textId="77777777" w:rsidR="00490835" w:rsidRPr="00211653" w:rsidRDefault="00490835" w:rsidP="00344A12">
      <w:pPr>
        <w:rPr>
          <w:rFonts w:asciiTheme="minorHAnsi" w:hAnsiTheme="minorHAnsi" w:cstheme="minorHAnsi"/>
          <w:sz w:val="22"/>
          <w:szCs w:val="22"/>
        </w:rPr>
      </w:pPr>
    </w:p>
    <w:sectPr w:rsidR="00490835" w:rsidRPr="00211653" w:rsidSect="003D45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67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27C91" w14:textId="77777777" w:rsidR="003D453E" w:rsidRDefault="003D453E" w:rsidP="00642B98">
      <w:r>
        <w:separator/>
      </w:r>
    </w:p>
  </w:endnote>
  <w:endnote w:type="continuationSeparator" w:id="0">
    <w:p w14:paraId="726349A9" w14:textId="77777777" w:rsidR="003D453E" w:rsidRDefault="003D453E" w:rsidP="00642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58DB8" w14:textId="77777777" w:rsidR="00DF03E5" w:rsidRDefault="00DF03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0C444" w14:textId="77777777" w:rsidR="00DF03E5" w:rsidRDefault="00DF03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1A7D2" w14:textId="77777777" w:rsidR="00DF03E5" w:rsidRDefault="00DF03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2EAAB" w14:textId="77777777" w:rsidR="003D453E" w:rsidRDefault="003D453E" w:rsidP="00642B98">
      <w:r>
        <w:separator/>
      </w:r>
    </w:p>
  </w:footnote>
  <w:footnote w:type="continuationSeparator" w:id="0">
    <w:p w14:paraId="395597FA" w14:textId="77777777" w:rsidR="003D453E" w:rsidRDefault="003D453E" w:rsidP="00642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75C96" w14:textId="77777777" w:rsidR="00DF03E5" w:rsidRDefault="00DF03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70E43" w14:textId="4EAFF804" w:rsidR="00642B98" w:rsidRDefault="00642B98" w:rsidP="00642B98">
    <w:pPr>
      <w:pStyle w:val="Header"/>
      <w:jc w:val="center"/>
      <w:rPr>
        <w:rFonts w:asciiTheme="minorHAnsi" w:hAnsiTheme="minorHAnsi" w:cstheme="minorHAnsi"/>
        <w:b/>
        <w:bCs/>
        <w:sz w:val="28"/>
        <w:szCs w:val="28"/>
        <w:lang w:val="en-US"/>
      </w:rPr>
    </w:pPr>
    <w:r>
      <w:rPr>
        <w:rFonts w:asciiTheme="minorHAnsi" w:hAnsiTheme="minorHAnsi" w:cstheme="minorHAnsi"/>
        <w:b/>
        <w:bCs/>
        <w:sz w:val="28"/>
        <w:szCs w:val="28"/>
        <w:lang w:val="en-US"/>
      </w:rPr>
      <w:t>ACTRA ASM 2024 – CO PRESENTERS &amp; NO</w:t>
    </w:r>
    <w:r w:rsidR="00DF03E5">
      <w:rPr>
        <w:rFonts w:asciiTheme="minorHAnsi" w:hAnsiTheme="minorHAnsi" w:cstheme="minorHAnsi"/>
        <w:b/>
        <w:bCs/>
        <w:sz w:val="28"/>
        <w:szCs w:val="28"/>
        <w:lang w:val="en-US"/>
      </w:rPr>
      <w:t>N-</w:t>
    </w:r>
    <w:r>
      <w:rPr>
        <w:rFonts w:asciiTheme="minorHAnsi" w:hAnsiTheme="minorHAnsi" w:cstheme="minorHAnsi"/>
        <w:b/>
        <w:bCs/>
        <w:sz w:val="28"/>
        <w:szCs w:val="28"/>
        <w:lang w:val="en-US"/>
      </w:rPr>
      <w:t>PRESENTING AUTHORS DETAILS</w:t>
    </w:r>
  </w:p>
  <w:p w14:paraId="2AC34666" w14:textId="57CAAAFE" w:rsidR="00642B98" w:rsidRDefault="00642B98">
    <w:pPr>
      <w:pStyle w:val="Header"/>
    </w:pPr>
  </w:p>
  <w:p w14:paraId="5552718D" w14:textId="77777777" w:rsidR="00642B98" w:rsidRDefault="00642B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4C373" w14:textId="77777777" w:rsidR="00DF03E5" w:rsidRDefault="00DF03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8740C"/>
    <w:multiLevelType w:val="hybridMultilevel"/>
    <w:tmpl w:val="FEBC30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E5395"/>
    <w:multiLevelType w:val="hybridMultilevel"/>
    <w:tmpl w:val="6BBEE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D015E"/>
    <w:multiLevelType w:val="hybridMultilevel"/>
    <w:tmpl w:val="3FE8F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352299">
    <w:abstractNumId w:val="2"/>
  </w:num>
  <w:num w:numId="2" w16cid:durableId="1545943010">
    <w:abstractNumId w:val="0"/>
  </w:num>
  <w:num w:numId="3" w16cid:durableId="17734698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zNTMzMTE2MjIxMzFU0lEKTi0uzszPAykwrgUAJG03hCwAAAA="/>
  </w:docVars>
  <w:rsids>
    <w:rsidRoot w:val="00F33116"/>
    <w:rsid w:val="00002046"/>
    <w:rsid w:val="00050D45"/>
    <w:rsid w:val="00057E28"/>
    <w:rsid w:val="0006109B"/>
    <w:rsid w:val="000E2E47"/>
    <w:rsid w:val="00116099"/>
    <w:rsid w:val="00137AC8"/>
    <w:rsid w:val="00166E50"/>
    <w:rsid w:val="001B5AC4"/>
    <w:rsid w:val="001D033A"/>
    <w:rsid w:val="001E4434"/>
    <w:rsid w:val="00211653"/>
    <w:rsid w:val="00212B98"/>
    <w:rsid w:val="00233319"/>
    <w:rsid w:val="00235ED6"/>
    <w:rsid w:val="00235FE6"/>
    <w:rsid w:val="00245514"/>
    <w:rsid w:val="002617CF"/>
    <w:rsid w:val="00313A47"/>
    <w:rsid w:val="00335F3B"/>
    <w:rsid w:val="00344A12"/>
    <w:rsid w:val="0035161A"/>
    <w:rsid w:val="003B1375"/>
    <w:rsid w:val="003D453E"/>
    <w:rsid w:val="00400CD2"/>
    <w:rsid w:val="00412C13"/>
    <w:rsid w:val="00412CE2"/>
    <w:rsid w:val="004231CA"/>
    <w:rsid w:val="004528B1"/>
    <w:rsid w:val="004626BE"/>
    <w:rsid w:val="00490835"/>
    <w:rsid w:val="00535DD8"/>
    <w:rsid w:val="00551A98"/>
    <w:rsid w:val="00555133"/>
    <w:rsid w:val="0057743C"/>
    <w:rsid w:val="005C6839"/>
    <w:rsid w:val="005D43E1"/>
    <w:rsid w:val="00602683"/>
    <w:rsid w:val="006359B1"/>
    <w:rsid w:val="00642B98"/>
    <w:rsid w:val="00643A53"/>
    <w:rsid w:val="00667621"/>
    <w:rsid w:val="006C664A"/>
    <w:rsid w:val="006E3D98"/>
    <w:rsid w:val="006E76B5"/>
    <w:rsid w:val="00710739"/>
    <w:rsid w:val="00716B24"/>
    <w:rsid w:val="00731E44"/>
    <w:rsid w:val="00747A4D"/>
    <w:rsid w:val="007A1111"/>
    <w:rsid w:val="007A4410"/>
    <w:rsid w:val="007D2FB2"/>
    <w:rsid w:val="008359FB"/>
    <w:rsid w:val="00871DBE"/>
    <w:rsid w:val="008954BC"/>
    <w:rsid w:val="008A6242"/>
    <w:rsid w:val="008C285D"/>
    <w:rsid w:val="008D753B"/>
    <w:rsid w:val="00937583"/>
    <w:rsid w:val="009508AB"/>
    <w:rsid w:val="00974D18"/>
    <w:rsid w:val="00A028F5"/>
    <w:rsid w:val="00A14631"/>
    <w:rsid w:val="00A1464A"/>
    <w:rsid w:val="00A751AD"/>
    <w:rsid w:val="00A77B63"/>
    <w:rsid w:val="00AA4292"/>
    <w:rsid w:val="00AD65F3"/>
    <w:rsid w:val="00B130A4"/>
    <w:rsid w:val="00B4075E"/>
    <w:rsid w:val="00B40E5F"/>
    <w:rsid w:val="00B50AD4"/>
    <w:rsid w:val="00BB3163"/>
    <w:rsid w:val="00BC17C8"/>
    <w:rsid w:val="00C02FFF"/>
    <w:rsid w:val="00C33FBE"/>
    <w:rsid w:val="00CB1AC3"/>
    <w:rsid w:val="00CC33AD"/>
    <w:rsid w:val="00CE04AE"/>
    <w:rsid w:val="00D00FEF"/>
    <w:rsid w:val="00D0108F"/>
    <w:rsid w:val="00DF03E5"/>
    <w:rsid w:val="00E5084D"/>
    <w:rsid w:val="00E75A68"/>
    <w:rsid w:val="00E80C63"/>
    <w:rsid w:val="00ED4C7E"/>
    <w:rsid w:val="00F00379"/>
    <w:rsid w:val="00F22688"/>
    <w:rsid w:val="00F33116"/>
    <w:rsid w:val="00F8397C"/>
    <w:rsid w:val="00FF4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EEF5F"/>
  <w15:docId w15:val="{9F0F65EC-881B-4BF5-BF96-EEFEB0B01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A12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35FE6"/>
    <w:pPr>
      <w:keepNext/>
      <w:outlineLvl w:val="0"/>
    </w:pPr>
    <w:rPr>
      <w:rFonts w:ascii="Times" w:hAnsi="Times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44A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A12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344A12"/>
    <w:pPr>
      <w:autoSpaceDE w:val="0"/>
      <w:autoSpaceDN w:val="0"/>
      <w:adjustRightInd w:val="0"/>
    </w:pPr>
    <w:rPr>
      <w:rFonts w:ascii="Arial" w:hAnsi="Arial" w:cs="Arial"/>
      <w:color w:val="000080"/>
    </w:rPr>
  </w:style>
  <w:style w:type="character" w:customStyle="1" w:styleId="BodyTextChar">
    <w:name w:val="Body Text Char"/>
    <w:basedOn w:val="DefaultParagraphFont"/>
    <w:link w:val="BodyText"/>
    <w:rsid w:val="00344A12"/>
    <w:rPr>
      <w:rFonts w:ascii="Arial" w:eastAsia="Times New Roman" w:hAnsi="Arial" w:cs="Arial"/>
      <w:color w:val="000080"/>
      <w:sz w:val="24"/>
      <w:szCs w:val="24"/>
      <w:lang w:val="en-AU"/>
    </w:rPr>
  </w:style>
  <w:style w:type="paragraph" w:styleId="BodyText3">
    <w:name w:val="Body Text 3"/>
    <w:basedOn w:val="Normal"/>
    <w:link w:val="BodyText3Char"/>
    <w:rsid w:val="00344A12"/>
    <w:rPr>
      <w:rFonts w:ascii="Arial" w:hAnsi="Arial" w:cs="Arial"/>
      <w:b/>
      <w:bCs/>
      <w:color w:val="000080"/>
      <w:sz w:val="22"/>
    </w:rPr>
  </w:style>
  <w:style w:type="character" w:customStyle="1" w:styleId="BodyText3Char">
    <w:name w:val="Body Text 3 Char"/>
    <w:basedOn w:val="DefaultParagraphFont"/>
    <w:link w:val="BodyText3"/>
    <w:rsid w:val="00344A12"/>
    <w:rPr>
      <w:rFonts w:ascii="Arial" w:eastAsia="Times New Roman" w:hAnsi="Arial" w:cs="Arial"/>
      <w:b/>
      <w:bCs/>
      <w:color w:val="000080"/>
      <w:szCs w:val="24"/>
      <w:lang w:val="en-AU"/>
    </w:rPr>
  </w:style>
  <w:style w:type="character" w:styleId="Hyperlink">
    <w:name w:val="Hyperlink"/>
    <w:basedOn w:val="DefaultParagraphFont"/>
    <w:rsid w:val="00344A12"/>
    <w:rPr>
      <w:color w:val="0000FF"/>
      <w:u w:val="single"/>
    </w:rPr>
  </w:style>
  <w:style w:type="paragraph" w:styleId="NormalWeb">
    <w:name w:val="Normal (Web)"/>
    <w:basedOn w:val="Normal"/>
    <w:rsid w:val="00344A12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rsid w:val="00235FE6"/>
    <w:rPr>
      <w:rFonts w:ascii="Times" w:eastAsia="Times New Roman" w:hAnsi="Times"/>
      <w:b/>
      <w:bCs/>
      <w:sz w:val="40"/>
      <w:szCs w:val="24"/>
      <w:lang w:val="en-AU" w:eastAsia="en-US"/>
    </w:rPr>
  </w:style>
  <w:style w:type="paragraph" w:customStyle="1" w:styleId="Author">
    <w:name w:val="Author"/>
    <w:basedOn w:val="Normal"/>
    <w:next w:val="Normal"/>
    <w:rsid w:val="00235FE6"/>
    <w:pPr>
      <w:suppressAutoHyphens/>
      <w:overflowPunct w:val="0"/>
      <w:autoSpaceDE w:val="0"/>
      <w:autoSpaceDN w:val="0"/>
      <w:adjustRightInd w:val="0"/>
      <w:spacing w:line="320" w:lineRule="exact"/>
      <w:jc w:val="both"/>
      <w:textAlignment w:val="baseline"/>
    </w:pPr>
    <w:rPr>
      <w:sz w:val="28"/>
      <w:szCs w:val="20"/>
      <w:lang w:val="en-US"/>
    </w:rPr>
  </w:style>
  <w:style w:type="paragraph" w:customStyle="1" w:styleId="NormalParagraphStyle">
    <w:name w:val="NormalParagraphStyle"/>
    <w:basedOn w:val="Normal"/>
    <w:uiPriority w:val="99"/>
    <w:rsid w:val="00AA4292"/>
    <w:pPr>
      <w:autoSpaceDE w:val="0"/>
      <w:autoSpaceDN w:val="0"/>
      <w:adjustRightInd w:val="0"/>
      <w:spacing w:line="288" w:lineRule="auto"/>
      <w:textAlignment w:val="center"/>
    </w:pPr>
    <w:rPr>
      <w:rFonts w:eastAsia="Calibri"/>
      <w:color w:val="00000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42B9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B98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42B9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B98"/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F0529-5D7C-4936-8F80-BAA0B612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adam</cp:lastModifiedBy>
  <cp:revision>3</cp:revision>
  <dcterms:created xsi:type="dcterms:W3CDTF">2024-04-18T03:03:00Z</dcterms:created>
  <dcterms:modified xsi:type="dcterms:W3CDTF">2024-04-18T03:15:00Z</dcterms:modified>
</cp:coreProperties>
</file>